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C80DF" w14:textId="77777777" w:rsidR="003C56F6" w:rsidRPr="002F0D21" w:rsidRDefault="003C56F6" w:rsidP="006F5299">
      <w:pPr>
        <w:pStyle w:val="Default"/>
        <w:jc w:val="center"/>
      </w:pPr>
    </w:p>
    <w:p w14:paraId="4C68A4B5" w14:textId="43195E30" w:rsidR="003C56F6" w:rsidRPr="002F0D21" w:rsidRDefault="008920E9" w:rsidP="006F5299">
      <w:pPr>
        <w:pStyle w:val="Default"/>
        <w:jc w:val="center"/>
      </w:pPr>
      <w:r>
        <w:rPr>
          <w:b/>
          <w:bCs/>
        </w:rPr>
        <w:t>AAE2004</w:t>
      </w:r>
      <w:r w:rsidR="003C56F6" w:rsidRPr="002F0D21">
        <w:rPr>
          <w:b/>
          <w:bCs/>
        </w:rPr>
        <w:t xml:space="preserve"> FRESHMAN SEMINAR FOR ENGINEERING</w:t>
      </w:r>
    </w:p>
    <w:p w14:paraId="65838859" w14:textId="77777777" w:rsidR="003C56F6" w:rsidRPr="002F0D21" w:rsidRDefault="003C56F6" w:rsidP="006F5299">
      <w:pPr>
        <w:pStyle w:val="Default"/>
        <w:jc w:val="center"/>
      </w:pPr>
      <w:r w:rsidRPr="002F0D21">
        <w:rPr>
          <w:b/>
          <w:bCs/>
        </w:rPr>
        <w:t>Confidential Peer Assessment Form</w:t>
      </w:r>
    </w:p>
    <w:p w14:paraId="02129AF3" w14:textId="77777777" w:rsidR="006F5299" w:rsidRDefault="006F5299" w:rsidP="003C56F6">
      <w:pPr>
        <w:rPr>
          <w:rFonts w:ascii="Times New Roman" w:hAnsi="Times New Roman" w:cs="Times New Roman"/>
          <w:sz w:val="24"/>
          <w:szCs w:val="24"/>
        </w:rPr>
      </w:pPr>
    </w:p>
    <w:p w14:paraId="1ECEFCE0" w14:textId="77777777" w:rsidR="007A2619" w:rsidRPr="009A386C" w:rsidRDefault="003C56F6" w:rsidP="003C56F6">
      <w:pPr>
        <w:rPr>
          <w:rFonts w:ascii="Times New Roman" w:hAnsi="Times New Roman" w:cs="Times New Roman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 xml:space="preserve">You are required to assess your peers’ and your own contribution for key tasks of the project (given in the table). The contribution rating varies from 0% to 100%. 0% means no contribution at all, while 100% means all the work are carried out by the student concerned. The information provided will be treated with </w:t>
      </w:r>
      <w:r w:rsidRPr="009A386C">
        <w:rPr>
          <w:rFonts w:ascii="Times New Roman" w:hAnsi="Times New Roman" w:cs="Times New Roman"/>
          <w:b/>
          <w:bCs/>
          <w:sz w:val="24"/>
          <w:szCs w:val="24"/>
        </w:rPr>
        <w:t xml:space="preserve">strict confidentiality </w:t>
      </w:r>
      <w:r w:rsidRPr="009A386C">
        <w:rPr>
          <w:rFonts w:ascii="Times New Roman" w:hAnsi="Times New Roman" w:cs="Times New Roman"/>
          <w:sz w:val="24"/>
          <w:szCs w:val="24"/>
        </w:rPr>
        <w:t>and will not be revealed to any of your classmates.</w:t>
      </w:r>
    </w:p>
    <w:p w14:paraId="05C7D162" w14:textId="77777777" w:rsidR="003C56F6" w:rsidRPr="009A386C" w:rsidRDefault="003C56F6" w:rsidP="003C56F6">
      <w:pPr>
        <w:rPr>
          <w:rFonts w:ascii="Times New Roman" w:hAnsi="Times New Roman" w:cs="Times New Roman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>Group No. 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97"/>
        <w:gridCol w:w="1927"/>
        <w:gridCol w:w="1928"/>
        <w:gridCol w:w="1928"/>
        <w:gridCol w:w="1928"/>
        <w:gridCol w:w="1928"/>
        <w:gridCol w:w="887"/>
      </w:tblGrid>
      <w:tr w:rsidR="007A2619" w:rsidRPr="009A386C" w14:paraId="632D0870" w14:textId="77777777" w:rsidTr="009A386C">
        <w:tc>
          <w:tcPr>
            <w:tcW w:w="339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576"/>
            </w:tblGrid>
            <w:tr w:rsidR="007A2619" w:rsidRPr="007A2619" w14:paraId="00EDD793" w14:textId="77777777">
              <w:trPr>
                <w:trHeight w:val="91"/>
              </w:trPr>
              <w:tc>
                <w:tcPr>
                  <w:tcW w:w="0" w:type="auto"/>
                </w:tcPr>
                <w:p w14:paraId="5DB842F7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Project Tasks </w:t>
                  </w:r>
                </w:p>
              </w:tc>
            </w:tr>
          </w:tbl>
          <w:p w14:paraId="3F73CDB6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26" w:type="dxa"/>
            <w:gridSpan w:val="6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522"/>
            </w:tblGrid>
            <w:tr w:rsidR="007A2619" w:rsidRPr="007A2619" w14:paraId="30928CEB" w14:textId="77777777">
              <w:trPr>
                <w:trHeight w:val="91"/>
              </w:trPr>
              <w:tc>
                <w:tcPr>
                  <w:tcW w:w="0" w:type="auto"/>
                </w:tcPr>
                <w:p w14:paraId="58A7988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Distribution of contribution (total 100% for each item) </w:t>
                  </w:r>
                </w:p>
              </w:tc>
            </w:tr>
          </w:tbl>
          <w:p w14:paraId="0134D71C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230A" w:rsidRPr="009A386C" w14:paraId="188C4635" w14:textId="77777777" w:rsidTr="009A386C">
        <w:tc>
          <w:tcPr>
            <w:tcW w:w="3397" w:type="dxa"/>
          </w:tcPr>
          <w:p w14:paraId="51A9A487" w14:textId="77777777" w:rsidR="00B3230A" w:rsidRPr="009A386C" w:rsidRDefault="00B3230A" w:rsidP="00B323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1"/>
            </w:tblGrid>
            <w:tr w:rsidR="007A2619" w:rsidRPr="007A2619" w14:paraId="6ED229DD" w14:textId="77777777">
              <w:trPr>
                <w:trHeight w:val="206"/>
              </w:trPr>
              <w:tc>
                <w:tcPr>
                  <w:tcW w:w="0" w:type="auto"/>
                </w:tcPr>
                <w:p w14:paraId="7419AD4D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Assessor: </w:t>
                  </w:r>
                </w:p>
                <w:p w14:paraId="337D73D9" w14:textId="49F25169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(Your name) </w:t>
                  </w:r>
                </w:p>
              </w:tc>
            </w:tr>
          </w:tbl>
          <w:p w14:paraId="0F9D01E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0331A30F" w14:textId="77777777">
              <w:trPr>
                <w:trHeight w:val="206"/>
              </w:trPr>
              <w:tc>
                <w:tcPr>
                  <w:tcW w:w="0" w:type="auto"/>
                </w:tcPr>
                <w:p w14:paraId="155F46F3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2493491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591C446F" w14:textId="77777777">
              <w:trPr>
                <w:trHeight w:val="206"/>
              </w:trPr>
              <w:tc>
                <w:tcPr>
                  <w:tcW w:w="0" w:type="auto"/>
                </w:tcPr>
                <w:p w14:paraId="6D726868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C7A2A78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7BC1F028" w14:textId="77777777">
              <w:trPr>
                <w:trHeight w:val="206"/>
              </w:trPr>
              <w:tc>
                <w:tcPr>
                  <w:tcW w:w="0" w:type="auto"/>
                </w:tcPr>
                <w:p w14:paraId="65BC16C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5A272D0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2E098700" w14:textId="77777777">
              <w:trPr>
                <w:trHeight w:val="206"/>
              </w:trPr>
              <w:tc>
                <w:tcPr>
                  <w:tcW w:w="0" w:type="auto"/>
                </w:tcPr>
                <w:p w14:paraId="2BF696F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Name of your group mate: </w:t>
                  </w:r>
                </w:p>
              </w:tc>
            </w:tr>
          </w:tbl>
          <w:p w14:paraId="3E8CD09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B2BC0B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4E1570" w:rsidRPr="009A386C" w14:paraId="56BD72E3" w14:textId="77777777" w:rsidTr="009A386C">
        <w:tc>
          <w:tcPr>
            <w:tcW w:w="3397" w:type="dxa"/>
          </w:tcPr>
          <w:p w14:paraId="7938D2D7" w14:textId="58E60D95" w:rsidR="004E1570" w:rsidRPr="00B3230A" w:rsidRDefault="004E1570" w:rsidP="004E15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ple:</w:t>
            </w:r>
          </w:p>
        </w:tc>
        <w:tc>
          <w:tcPr>
            <w:tcW w:w="1927" w:type="dxa"/>
          </w:tcPr>
          <w:p w14:paraId="13FD6E4E" w14:textId="500A104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C7D64E6" w14:textId="2B6A5C9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194BF17" w14:textId="759EDB56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273D927" w14:textId="3613DB07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615E9A7D" w14:textId="2105CFB1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887" w:type="dxa"/>
          </w:tcPr>
          <w:p w14:paraId="055987DA" w14:textId="3BF299EE" w:rsidR="004E1570" w:rsidRPr="009A386C" w:rsidRDefault="004E1570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7AD95602" w14:textId="77777777" w:rsidTr="009A386C">
        <w:tc>
          <w:tcPr>
            <w:tcW w:w="3397" w:type="dxa"/>
          </w:tcPr>
          <w:p w14:paraId="586E150D" w14:textId="77777777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1: </w:t>
            </w:r>
          </w:p>
          <w:p w14:paraId="122A7D99" w14:textId="6B5648D0" w:rsidR="00B3230A" w:rsidRPr="007F29A7" w:rsidRDefault="00CE1689" w:rsidP="00454F51">
            <w:pPr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ion on the idea to sol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 path planning tasks</w:t>
            </w:r>
          </w:p>
        </w:tc>
        <w:tc>
          <w:tcPr>
            <w:tcW w:w="1927" w:type="dxa"/>
          </w:tcPr>
          <w:p w14:paraId="03212350" w14:textId="07F34565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954678A" w14:textId="4A82689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614EACF" w14:textId="093ED51D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0B80D13B" w14:textId="309618B6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7E78997" w14:textId="674080B2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89658C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A47EC4" w:rsidRPr="009A386C" w14:paraId="76D8B238" w14:textId="77777777" w:rsidTr="009A386C">
        <w:tc>
          <w:tcPr>
            <w:tcW w:w="3397" w:type="dxa"/>
          </w:tcPr>
          <w:p w14:paraId="62A01D5D" w14:textId="77777777" w:rsidR="00572E0D" w:rsidRPr="00B3230A" w:rsidRDefault="00572E0D" w:rsidP="00572E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8705CC6" w14:textId="6DAA7E21" w:rsidR="00A47EC4" w:rsidRPr="00B3230A" w:rsidRDefault="00A47EC4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h-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anning 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thon 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ing</w:t>
            </w:r>
          </w:p>
        </w:tc>
        <w:tc>
          <w:tcPr>
            <w:tcW w:w="1927" w:type="dxa"/>
          </w:tcPr>
          <w:p w14:paraId="59A3D1A0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7CADBBB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0075E75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5BF757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0A0A3B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45375585" w14:textId="297B8F22" w:rsidR="00A47EC4" w:rsidRPr="009A386C" w:rsidRDefault="0039037F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56B6B455" w14:textId="77777777" w:rsidTr="009A386C">
        <w:tc>
          <w:tcPr>
            <w:tcW w:w="3397" w:type="dxa"/>
          </w:tcPr>
          <w:p w14:paraId="7EC58B00" w14:textId="0CFBB85C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572E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7B727E00" w14:textId="295E23BD" w:rsidR="00B3230A" w:rsidRPr="009A386C" w:rsidRDefault="005C205B" w:rsidP="00A6379A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GitHub </w:t>
            </w:r>
            <w:r w:rsidR="005D13E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rticipation</w:t>
            </w:r>
          </w:p>
        </w:tc>
        <w:tc>
          <w:tcPr>
            <w:tcW w:w="1927" w:type="dxa"/>
          </w:tcPr>
          <w:p w14:paraId="7258C1B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20C126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42A9E3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2043836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6ED4B1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8671C5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9A386C" w:rsidRPr="009A386C" w14:paraId="0DF474D1" w14:textId="77777777" w:rsidTr="009A386C">
        <w:tc>
          <w:tcPr>
            <w:tcW w:w="3397" w:type="dxa"/>
          </w:tcPr>
          <w:p w14:paraId="3A30F759" w14:textId="497CD204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D40B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38DDC57" w14:textId="7A24AAB8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report writing</w:t>
            </w:r>
            <w:r w:rsidR="00D40B4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27" w:type="dxa"/>
          </w:tcPr>
          <w:p w14:paraId="744AA243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E3FC811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FEB2B64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BEC4E82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38C8706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5124DB0D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D40B41" w:rsidRPr="009A386C" w14:paraId="5284E83C" w14:textId="77777777" w:rsidTr="009A386C">
        <w:tc>
          <w:tcPr>
            <w:tcW w:w="3397" w:type="dxa"/>
          </w:tcPr>
          <w:p w14:paraId="0B88706A" w14:textId="70AC8A81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65DD1FB1" w14:textId="64C62362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roject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esentation</w:t>
            </w:r>
          </w:p>
        </w:tc>
        <w:tc>
          <w:tcPr>
            <w:tcW w:w="1927" w:type="dxa"/>
          </w:tcPr>
          <w:p w14:paraId="6F15AFC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E0637E5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F9B1FB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1D5D71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A969257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D78E8B9" w14:textId="77777777" w:rsidR="00D40B41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74839A" w14:textId="77777777" w:rsidR="009A386C" w:rsidRPr="009A386C" w:rsidRDefault="009A386C" w:rsidP="003C56F6">
      <w:pPr>
        <w:pStyle w:val="Default"/>
        <w:rPr>
          <w:b/>
          <w:bCs/>
        </w:rPr>
      </w:pPr>
    </w:p>
    <w:p w14:paraId="5EE982FD" w14:textId="77777777" w:rsidR="003C56F6" w:rsidRPr="009A386C" w:rsidRDefault="003C56F6" w:rsidP="003C56F6">
      <w:pPr>
        <w:pStyle w:val="Default"/>
      </w:pPr>
      <w:r w:rsidRPr="009A386C">
        <w:rPr>
          <w:b/>
          <w:bCs/>
        </w:rPr>
        <w:t xml:space="preserve">Comments: </w:t>
      </w:r>
    </w:p>
    <w:p w14:paraId="3F52FECC" w14:textId="77777777" w:rsidR="002F0D21" w:rsidRPr="009A386C" w:rsidRDefault="002F0D21" w:rsidP="003C56F6">
      <w:pPr>
        <w:pStyle w:val="Default"/>
      </w:pPr>
    </w:p>
    <w:p w14:paraId="6E05BE9C" w14:textId="77777777" w:rsidR="002F0D21" w:rsidRPr="009A386C" w:rsidRDefault="002F0D21" w:rsidP="003C56F6">
      <w:pPr>
        <w:pStyle w:val="Default"/>
      </w:pPr>
    </w:p>
    <w:p w14:paraId="6D6E5317" w14:textId="77777777" w:rsidR="002F0D21" w:rsidRPr="009A386C" w:rsidRDefault="002F0D21" w:rsidP="003C56F6">
      <w:pPr>
        <w:pStyle w:val="Default"/>
      </w:pPr>
    </w:p>
    <w:p w14:paraId="71618887" w14:textId="1F41CD58" w:rsidR="00975FC0" w:rsidRDefault="00975FC0" w:rsidP="003C56F6">
      <w:pPr>
        <w:pStyle w:val="Default"/>
      </w:pPr>
    </w:p>
    <w:p w14:paraId="3A6F6B0F" w14:textId="77777777" w:rsidR="004D5141" w:rsidRPr="009A386C" w:rsidRDefault="004D5141" w:rsidP="003C56F6">
      <w:pPr>
        <w:pStyle w:val="Default"/>
      </w:pPr>
    </w:p>
    <w:p w14:paraId="4A8F0C40" w14:textId="77777777" w:rsidR="007A2619" w:rsidRDefault="007A2619" w:rsidP="003C56F6">
      <w:pPr>
        <w:pStyle w:val="Default"/>
      </w:pPr>
    </w:p>
    <w:p w14:paraId="6CD5DAA6" w14:textId="77777777" w:rsidR="007A2619" w:rsidRPr="009A386C" w:rsidRDefault="007A2619" w:rsidP="003C56F6">
      <w:pPr>
        <w:pStyle w:val="Default"/>
      </w:pPr>
    </w:p>
    <w:p w14:paraId="6332059E" w14:textId="77777777" w:rsidR="007A2619" w:rsidRPr="009A386C" w:rsidRDefault="007A2619" w:rsidP="003C56F6">
      <w:pPr>
        <w:pStyle w:val="Default"/>
      </w:pPr>
    </w:p>
    <w:p w14:paraId="110E6D38" w14:textId="77777777" w:rsidR="003C56F6" w:rsidRPr="009A386C" w:rsidRDefault="003C56F6" w:rsidP="003C56F6">
      <w:pPr>
        <w:pStyle w:val="Default"/>
      </w:pPr>
      <w:r w:rsidRPr="009A386C">
        <w:t xml:space="preserve">Signature of Assessor: _________________________________________________________ Date: ____________________ </w:t>
      </w:r>
    </w:p>
    <w:p w14:paraId="74C3AF27" w14:textId="2976AD6C" w:rsidR="003C56F6" w:rsidRPr="00B5304E" w:rsidRDefault="003C56F6" w:rsidP="004D5141">
      <w:pPr>
        <w:pStyle w:val="Default"/>
        <w:rPr>
          <w:b/>
          <w:bCs/>
        </w:rPr>
      </w:pPr>
      <w:r w:rsidRPr="009A386C">
        <w:rPr>
          <w:i/>
          <w:iCs/>
        </w:rPr>
        <w:t xml:space="preserve">Please </w:t>
      </w:r>
      <w:r w:rsidR="00400EA5">
        <w:rPr>
          <w:i/>
          <w:iCs/>
        </w:rPr>
        <w:t>email</w:t>
      </w:r>
      <w:r w:rsidRPr="009A386C">
        <w:rPr>
          <w:i/>
          <w:iCs/>
        </w:rPr>
        <w:t xml:space="preserve"> the completed form directly to Dr. Li-Ta HSU </w:t>
      </w:r>
      <w:hyperlink r:id="rId6" w:history="1">
        <w:r w:rsidR="00DF02C2" w:rsidRPr="00640AEA">
          <w:rPr>
            <w:rStyle w:val="Hyperlink"/>
            <w:b/>
            <w:bCs/>
            <w:i/>
            <w:iCs/>
          </w:rPr>
          <w:t>lt.hsu@polyu.edu.hk</w:t>
        </w:r>
      </w:hyperlink>
      <w:r w:rsidR="00DF02C2">
        <w:rPr>
          <w:b/>
          <w:bCs/>
          <w:i/>
          <w:iCs/>
        </w:rPr>
        <w:t xml:space="preserve"> </w:t>
      </w:r>
      <w:r w:rsidRPr="00B5304E">
        <w:rPr>
          <w:b/>
          <w:bCs/>
          <w:i/>
          <w:iCs/>
        </w:rPr>
        <w:t xml:space="preserve"> on or before </w:t>
      </w:r>
      <w:r w:rsidR="004D56DE">
        <w:rPr>
          <w:rFonts w:hint="eastAsia"/>
          <w:b/>
          <w:bCs/>
          <w:i/>
          <w:iCs/>
        </w:rPr>
        <w:t>1</w:t>
      </w:r>
      <w:r w:rsidR="004D56DE">
        <w:rPr>
          <w:b/>
          <w:bCs/>
          <w:i/>
          <w:iCs/>
        </w:rPr>
        <w:t>2</w:t>
      </w:r>
      <w:r w:rsidRPr="00B5304E">
        <w:rPr>
          <w:b/>
          <w:bCs/>
          <w:i/>
          <w:iCs/>
        </w:rPr>
        <w:t xml:space="preserve"> </w:t>
      </w:r>
      <w:r w:rsidR="00C826C3" w:rsidRPr="00B5304E">
        <w:rPr>
          <w:rFonts w:hint="eastAsia"/>
          <w:b/>
          <w:bCs/>
          <w:i/>
          <w:iCs/>
        </w:rPr>
        <w:t>Nov</w:t>
      </w:r>
      <w:r w:rsidRPr="00B5304E">
        <w:rPr>
          <w:b/>
          <w:bCs/>
          <w:i/>
          <w:iCs/>
        </w:rPr>
        <w:t>20</w:t>
      </w:r>
      <w:r w:rsidR="00B5304E">
        <w:rPr>
          <w:b/>
          <w:bCs/>
          <w:i/>
          <w:iCs/>
        </w:rPr>
        <w:t>2</w:t>
      </w:r>
      <w:r w:rsidR="0016790F">
        <w:rPr>
          <w:b/>
          <w:bCs/>
          <w:i/>
          <w:iCs/>
        </w:rPr>
        <w:t>1</w:t>
      </w:r>
      <w:r w:rsidRPr="00B5304E">
        <w:rPr>
          <w:b/>
          <w:bCs/>
          <w:i/>
          <w:iCs/>
        </w:rPr>
        <w:t>.</w:t>
      </w:r>
    </w:p>
    <w:sectPr w:rsidR="003C56F6" w:rsidRPr="00B5304E" w:rsidSect="007A2619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6D11B8" w14:textId="77777777" w:rsidR="005157DC" w:rsidRDefault="005157DC" w:rsidP="00C826C3">
      <w:pPr>
        <w:spacing w:after="0" w:line="240" w:lineRule="auto"/>
      </w:pPr>
      <w:r>
        <w:separator/>
      </w:r>
    </w:p>
  </w:endnote>
  <w:endnote w:type="continuationSeparator" w:id="0">
    <w:p w14:paraId="750A695A" w14:textId="77777777" w:rsidR="005157DC" w:rsidRDefault="005157DC" w:rsidP="00C82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38415C" w14:textId="77777777" w:rsidR="005157DC" w:rsidRDefault="005157DC" w:rsidP="00C826C3">
      <w:pPr>
        <w:spacing w:after="0" w:line="240" w:lineRule="auto"/>
      </w:pPr>
      <w:r>
        <w:separator/>
      </w:r>
    </w:p>
  </w:footnote>
  <w:footnote w:type="continuationSeparator" w:id="0">
    <w:p w14:paraId="33995F6F" w14:textId="77777777" w:rsidR="005157DC" w:rsidRDefault="005157DC" w:rsidP="00C826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LEwMrG0MDW2sDRX0lEKTi0uzszPAykwrAUAXBCrlSwAAAA="/>
  </w:docVars>
  <w:rsids>
    <w:rsidRoot w:val="003C56F6"/>
    <w:rsid w:val="00033600"/>
    <w:rsid w:val="00043B4F"/>
    <w:rsid w:val="0013398A"/>
    <w:rsid w:val="0016790F"/>
    <w:rsid w:val="001861C5"/>
    <w:rsid w:val="002F0D21"/>
    <w:rsid w:val="00343279"/>
    <w:rsid w:val="0039037F"/>
    <w:rsid w:val="003C56F6"/>
    <w:rsid w:val="00400EA5"/>
    <w:rsid w:val="00454F51"/>
    <w:rsid w:val="004C2699"/>
    <w:rsid w:val="004D5141"/>
    <w:rsid w:val="004D56DE"/>
    <w:rsid w:val="004E1570"/>
    <w:rsid w:val="005157DC"/>
    <w:rsid w:val="00535238"/>
    <w:rsid w:val="00554100"/>
    <w:rsid w:val="00572E0D"/>
    <w:rsid w:val="005C205B"/>
    <w:rsid w:val="005D13E3"/>
    <w:rsid w:val="006E2069"/>
    <w:rsid w:val="006F5299"/>
    <w:rsid w:val="00737FE9"/>
    <w:rsid w:val="007451C1"/>
    <w:rsid w:val="007A2619"/>
    <w:rsid w:val="007C3649"/>
    <w:rsid w:val="007F29A7"/>
    <w:rsid w:val="008378DA"/>
    <w:rsid w:val="008920E9"/>
    <w:rsid w:val="008E6A92"/>
    <w:rsid w:val="008E78D6"/>
    <w:rsid w:val="0090173C"/>
    <w:rsid w:val="00940D95"/>
    <w:rsid w:val="00975FC0"/>
    <w:rsid w:val="00993AFC"/>
    <w:rsid w:val="009A386C"/>
    <w:rsid w:val="009B4E79"/>
    <w:rsid w:val="009C73FF"/>
    <w:rsid w:val="00A15E72"/>
    <w:rsid w:val="00A47EC4"/>
    <w:rsid w:val="00A6379A"/>
    <w:rsid w:val="00AB1F45"/>
    <w:rsid w:val="00B049D9"/>
    <w:rsid w:val="00B3230A"/>
    <w:rsid w:val="00B5304E"/>
    <w:rsid w:val="00B9174D"/>
    <w:rsid w:val="00BA6285"/>
    <w:rsid w:val="00C64DFC"/>
    <w:rsid w:val="00C826C3"/>
    <w:rsid w:val="00C97927"/>
    <w:rsid w:val="00CB3846"/>
    <w:rsid w:val="00CE1689"/>
    <w:rsid w:val="00D40B41"/>
    <w:rsid w:val="00DF02C2"/>
    <w:rsid w:val="00EC0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0C0C7"/>
  <w15:chartTrackingRefBased/>
  <w15:docId w15:val="{8B7FBE96-9D9F-46D5-90BC-2B9CC72F9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C56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B32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7F29A7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F29A7"/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F02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t.hsu@polyu.edu.h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90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, LT [AAE]</dc:creator>
  <cp:keywords/>
  <dc:description/>
  <cp:lastModifiedBy>CHENG, Melvin [AAE]</cp:lastModifiedBy>
  <cp:revision>51</cp:revision>
  <dcterms:created xsi:type="dcterms:W3CDTF">2017-09-18T10:46:00Z</dcterms:created>
  <dcterms:modified xsi:type="dcterms:W3CDTF">2022-02-16T07:47:00Z</dcterms:modified>
</cp:coreProperties>
</file>